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1124D" w14:textId="77777777" w:rsidR="00A21BCB" w:rsidRDefault="00A21BCB" w:rsidP="00A21BCB">
      <w:pPr>
        <w:rPr>
          <w:sz w:val="24"/>
          <w:szCs w:val="24"/>
        </w:rPr>
      </w:pPr>
      <w:r w:rsidRPr="0039617C">
        <w:rPr>
          <w:sz w:val="24"/>
          <w:szCs w:val="24"/>
          <w:u w:val="single"/>
        </w:rPr>
        <w:t>Make sensible estimates &amp; check reasonableness of answers</w:t>
      </w:r>
    </w:p>
    <w:p w14:paraId="3F87F83A" w14:textId="77777777" w:rsidR="00A21BCB" w:rsidRDefault="00A21BCB" w:rsidP="00A21BCB">
      <w:pPr>
        <w:rPr>
          <w:sz w:val="24"/>
          <w:szCs w:val="24"/>
        </w:rPr>
      </w:pPr>
    </w:p>
    <w:p w14:paraId="5E4AA468" w14:textId="77777777" w:rsidR="00A21BCB" w:rsidRDefault="00A21BCB" w:rsidP="00A21BC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</w:t>
      </w:r>
    </w:p>
    <w:p w14:paraId="709213BA" w14:textId="77777777" w:rsidR="00A21BCB" w:rsidRDefault="00A21BCB" w:rsidP="00A21BCB">
      <w:pPr>
        <w:rPr>
          <w:b/>
          <w:bCs/>
          <w:sz w:val="24"/>
          <w:szCs w:val="24"/>
        </w:rPr>
      </w:pPr>
    </w:p>
    <w:p w14:paraId="2F0BC0A1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During Lockdown supermarkets are not all running their specials and prices for food change.</w:t>
      </w:r>
    </w:p>
    <w:p w14:paraId="70E9B647" w14:textId="77777777" w:rsidR="00A21BCB" w:rsidRDefault="00A21BCB" w:rsidP="00A21BCB">
      <w:pPr>
        <w:rPr>
          <w:sz w:val="24"/>
          <w:szCs w:val="24"/>
        </w:rPr>
      </w:pPr>
    </w:p>
    <w:p w14:paraId="5102C12C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When we go shopping, we have a rough idea how much we will spend.</w:t>
      </w:r>
    </w:p>
    <w:p w14:paraId="71B986BA" w14:textId="77777777" w:rsidR="00A21BCB" w:rsidRDefault="00A21BCB" w:rsidP="00A21BCB">
      <w:pPr>
        <w:rPr>
          <w:sz w:val="24"/>
          <w:szCs w:val="24"/>
        </w:rPr>
      </w:pPr>
    </w:p>
    <w:p w14:paraId="7572944A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 xml:space="preserve">When we buy our groceries the checkout person will give us a </w:t>
      </w:r>
      <w:r w:rsidRPr="009C0C4E">
        <w:rPr>
          <w:b/>
          <w:bCs/>
          <w:sz w:val="24"/>
          <w:szCs w:val="24"/>
        </w:rPr>
        <w:t>receipt</w:t>
      </w:r>
      <w:r>
        <w:rPr>
          <w:sz w:val="24"/>
          <w:szCs w:val="24"/>
        </w:rPr>
        <w:t>.</w:t>
      </w:r>
    </w:p>
    <w:p w14:paraId="47AFCB80" w14:textId="77777777" w:rsidR="00A21BCB" w:rsidRDefault="00A21BCB" w:rsidP="00A21BCB">
      <w:pPr>
        <w:rPr>
          <w:sz w:val="24"/>
          <w:szCs w:val="24"/>
        </w:rPr>
      </w:pPr>
    </w:p>
    <w:p w14:paraId="3E1EC7A4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I want you to get a receipt and fold it so you CANNOT see the cost or prices column.</w:t>
      </w:r>
    </w:p>
    <w:p w14:paraId="3DDDA5C3" w14:textId="77777777" w:rsidR="00A21BCB" w:rsidRDefault="00A21BCB" w:rsidP="00A21BCB">
      <w:pPr>
        <w:rPr>
          <w:sz w:val="24"/>
          <w:szCs w:val="24"/>
        </w:rPr>
      </w:pPr>
    </w:p>
    <w:p w14:paraId="7B2CF2BE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I want you to copy the names of the items purchased into one column.</w:t>
      </w:r>
    </w:p>
    <w:p w14:paraId="0669591D" w14:textId="77777777" w:rsidR="00A21BCB" w:rsidRDefault="00A21BCB" w:rsidP="00A21BCB">
      <w:pPr>
        <w:rPr>
          <w:sz w:val="24"/>
          <w:szCs w:val="24"/>
        </w:rPr>
      </w:pPr>
    </w:p>
    <w:p w14:paraId="128C6B34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After you have copied it out, put the receipt away some where safe, maybe just under the paper you are writing on.</w:t>
      </w:r>
    </w:p>
    <w:p w14:paraId="2FF9702D" w14:textId="77777777" w:rsidR="00A21BCB" w:rsidRDefault="00A21BCB" w:rsidP="00A21BCB">
      <w:pPr>
        <w:rPr>
          <w:sz w:val="24"/>
          <w:szCs w:val="24"/>
        </w:rPr>
      </w:pPr>
    </w:p>
    <w:p w14:paraId="0F51305D" w14:textId="77777777" w:rsidR="00A21BCB" w:rsidRPr="009C0C4E" w:rsidRDefault="00A21BCB" w:rsidP="00A21BCB">
      <w:pPr>
        <w:rPr>
          <w:b/>
          <w:bCs/>
          <w:sz w:val="24"/>
          <w:szCs w:val="24"/>
        </w:rPr>
      </w:pPr>
      <w:r w:rsidRPr="009C0C4E">
        <w:rPr>
          <w:b/>
          <w:bCs/>
          <w:sz w:val="24"/>
          <w:szCs w:val="24"/>
        </w:rPr>
        <w:t>To prove you are doing the activity take a photo of the folded receipt, folded down the middle to hide the prices.</w:t>
      </w:r>
    </w:p>
    <w:p w14:paraId="38B9143C" w14:textId="77777777" w:rsidR="00A21BCB" w:rsidRDefault="00A21BCB" w:rsidP="00A21BCB">
      <w:pPr>
        <w:rPr>
          <w:sz w:val="24"/>
          <w:szCs w:val="24"/>
        </w:rPr>
      </w:pPr>
    </w:p>
    <w:p w14:paraId="2F4A2155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You now add another column and put the heading estimate</w:t>
      </w:r>
    </w:p>
    <w:p w14:paraId="49ED840F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7F0068C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You are now to write what you think each item would cost.</w:t>
      </w:r>
    </w:p>
    <w:p w14:paraId="0E37ED33" w14:textId="77777777" w:rsidR="00A21BCB" w:rsidRDefault="00A21BCB" w:rsidP="00A21BCB">
      <w:pPr>
        <w:rPr>
          <w:sz w:val="24"/>
          <w:szCs w:val="24"/>
        </w:rPr>
      </w:pPr>
    </w:p>
    <w:p w14:paraId="129363D2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A third column will be the item times the number purchased</w:t>
      </w:r>
    </w:p>
    <w:p w14:paraId="3B691BCC" w14:textId="77777777" w:rsidR="00A21BCB" w:rsidRDefault="00A21BCB" w:rsidP="00A21BCB">
      <w:pPr>
        <w:rPr>
          <w:sz w:val="24"/>
          <w:szCs w:val="24"/>
        </w:rPr>
      </w:pPr>
    </w:p>
    <w:p w14:paraId="4A5C36E7" w14:textId="77777777" w:rsidR="00A21BCB" w:rsidRPr="0039617C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Add this column up to get a grand estimate.</w:t>
      </w:r>
    </w:p>
    <w:tbl>
      <w:tblPr>
        <w:tblStyle w:val="TableGrid"/>
        <w:tblW w:w="6858" w:type="dxa"/>
        <w:tblLook w:val="04A0" w:firstRow="1" w:lastRow="0" w:firstColumn="1" w:lastColumn="0" w:noHBand="0" w:noVBand="1"/>
      </w:tblPr>
      <w:tblGrid>
        <w:gridCol w:w="1897"/>
        <w:gridCol w:w="1361"/>
        <w:gridCol w:w="1716"/>
        <w:gridCol w:w="1884"/>
      </w:tblGrid>
      <w:tr w:rsidR="00A21BCB" w14:paraId="6EA0DF05" w14:textId="77777777" w:rsidTr="00381AE3">
        <w:tc>
          <w:tcPr>
            <w:tcW w:w="1897" w:type="dxa"/>
          </w:tcPr>
          <w:p w14:paraId="4EB314EF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em</w:t>
            </w:r>
          </w:p>
        </w:tc>
        <w:tc>
          <w:tcPr>
            <w:tcW w:w="1361" w:type="dxa"/>
          </w:tcPr>
          <w:p w14:paraId="4736E692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timate</w:t>
            </w:r>
          </w:p>
        </w:tc>
        <w:tc>
          <w:tcPr>
            <w:tcW w:w="1716" w:type="dxa"/>
          </w:tcPr>
          <w:p w14:paraId="20384F66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 paid</w:t>
            </w:r>
          </w:p>
        </w:tc>
        <w:tc>
          <w:tcPr>
            <w:tcW w:w="1884" w:type="dxa"/>
          </w:tcPr>
          <w:p w14:paraId="2B4AC629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 Guess yes/no</w:t>
            </w:r>
          </w:p>
        </w:tc>
      </w:tr>
      <w:tr w:rsidR="00A21BCB" w14:paraId="5C316B1E" w14:textId="77777777" w:rsidTr="00381AE3">
        <w:tc>
          <w:tcPr>
            <w:tcW w:w="1897" w:type="dxa"/>
          </w:tcPr>
          <w:p w14:paraId="2C98B1A3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mato can x2</w:t>
            </w:r>
          </w:p>
        </w:tc>
        <w:tc>
          <w:tcPr>
            <w:tcW w:w="1361" w:type="dxa"/>
          </w:tcPr>
          <w:p w14:paraId="78E38690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.30</w:t>
            </w:r>
          </w:p>
        </w:tc>
        <w:tc>
          <w:tcPr>
            <w:tcW w:w="1716" w:type="dxa"/>
          </w:tcPr>
          <w:p w14:paraId="4BAE4609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  <w:tc>
          <w:tcPr>
            <w:tcW w:w="1884" w:type="dxa"/>
          </w:tcPr>
          <w:p w14:paraId="77C1ADB2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</w:tr>
      <w:tr w:rsidR="00A21BCB" w14:paraId="639B2072" w14:textId="77777777" w:rsidTr="00381AE3">
        <w:tc>
          <w:tcPr>
            <w:tcW w:w="1897" w:type="dxa"/>
          </w:tcPr>
          <w:p w14:paraId="6EE735A3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ite Bread</w:t>
            </w:r>
          </w:p>
        </w:tc>
        <w:tc>
          <w:tcPr>
            <w:tcW w:w="1361" w:type="dxa"/>
          </w:tcPr>
          <w:p w14:paraId="3701A2F4" w14:textId="77777777" w:rsidR="00A21BCB" w:rsidRDefault="00A21BCB" w:rsidP="00381A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.00</w:t>
            </w:r>
          </w:p>
        </w:tc>
        <w:tc>
          <w:tcPr>
            <w:tcW w:w="1716" w:type="dxa"/>
          </w:tcPr>
          <w:p w14:paraId="54D5447B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  <w:tc>
          <w:tcPr>
            <w:tcW w:w="1884" w:type="dxa"/>
          </w:tcPr>
          <w:p w14:paraId="14B0F45C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</w:tr>
      <w:tr w:rsidR="00A21BCB" w14:paraId="1010C080" w14:textId="77777777" w:rsidTr="00381AE3">
        <w:tc>
          <w:tcPr>
            <w:tcW w:w="1897" w:type="dxa"/>
          </w:tcPr>
          <w:p w14:paraId="5138AA00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  <w:tc>
          <w:tcPr>
            <w:tcW w:w="1361" w:type="dxa"/>
          </w:tcPr>
          <w:p w14:paraId="05DEB41F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  <w:tc>
          <w:tcPr>
            <w:tcW w:w="1716" w:type="dxa"/>
          </w:tcPr>
          <w:p w14:paraId="4BB0AEE0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  <w:tc>
          <w:tcPr>
            <w:tcW w:w="1884" w:type="dxa"/>
          </w:tcPr>
          <w:p w14:paraId="5431A842" w14:textId="77777777" w:rsidR="00A21BCB" w:rsidRDefault="00A21BCB" w:rsidP="00381AE3">
            <w:pPr>
              <w:rPr>
                <w:sz w:val="24"/>
                <w:szCs w:val="24"/>
              </w:rPr>
            </w:pPr>
          </w:p>
        </w:tc>
      </w:tr>
    </w:tbl>
    <w:p w14:paraId="6DB59DC7" w14:textId="77777777" w:rsidR="00A21BCB" w:rsidRDefault="00A21BCB" w:rsidP="00A21BCB">
      <w:pPr>
        <w:rPr>
          <w:sz w:val="24"/>
          <w:szCs w:val="24"/>
        </w:rPr>
      </w:pPr>
    </w:p>
    <w:p w14:paraId="6B72CCBB" w14:textId="77777777" w:rsidR="00A21BCB" w:rsidRDefault="00A21BCB" w:rsidP="00A21BCB">
      <w:pPr>
        <w:rPr>
          <w:sz w:val="24"/>
          <w:szCs w:val="24"/>
        </w:rPr>
      </w:pPr>
    </w:p>
    <w:p w14:paraId="2E252270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Try doing this at least three times and record how close you get to the total.</w:t>
      </w:r>
    </w:p>
    <w:p w14:paraId="61A6E9F1" w14:textId="77777777" w:rsidR="00A21BCB" w:rsidRDefault="00A21BCB" w:rsidP="00A21BCB">
      <w:pPr>
        <w:rPr>
          <w:sz w:val="24"/>
          <w:szCs w:val="24"/>
        </w:rPr>
      </w:pPr>
    </w:p>
    <w:p w14:paraId="5B69B8C9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 xml:space="preserve">If your household sticks to a shopping </w:t>
      </w:r>
      <w:proofErr w:type="gramStart"/>
      <w:r>
        <w:rPr>
          <w:sz w:val="24"/>
          <w:szCs w:val="24"/>
        </w:rPr>
        <w:t>less</w:t>
      </w:r>
      <w:proofErr w:type="gramEnd"/>
      <w:r>
        <w:rPr>
          <w:sz w:val="24"/>
          <w:szCs w:val="24"/>
        </w:rPr>
        <w:t xml:space="preserve"> you could try to guess how much the next total shop will be.</w:t>
      </w:r>
    </w:p>
    <w:p w14:paraId="01E2E8FD" w14:textId="77777777" w:rsidR="00A21BCB" w:rsidRDefault="00A21BCB" w:rsidP="00A21BCB">
      <w:pPr>
        <w:rPr>
          <w:sz w:val="24"/>
          <w:szCs w:val="24"/>
        </w:rPr>
      </w:pPr>
    </w:p>
    <w:p w14:paraId="7910EFF3" w14:textId="77777777" w:rsidR="00A21BCB" w:rsidRDefault="00A21BCB" w:rsidP="00A21BCB">
      <w:pPr>
        <w:rPr>
          <w:sz w:val="24"/>
          <w:szCs w:val="24"/>
        </w:rPr>
      </w:pPr>
      <w:r>
        <w:rPr>
          <w:sz w:val="24"/>
          <w:szCs w:val="24"/>
        </w:rPr>
        <w:t>Show all working, show all working, show all working – don’t just guess a total figure but add the estimates of all products on the list.</w:t>
      </w:r>
    </w:p>
    <w:p w14:paraId="19D22668" w14:textId="77777777" w:rsidR="00A21BCB" w:rsidRDefault="00A21BCB" w:rsidP="00A21BCB">
      <w:pPr>
        <w:rPr>
          <w:sz w:val="24"/>
          <w:szCs w:val="24"/>
        </w:rPr>
      </w:pPr>
    </w:p>
    <w:p w14:paraId="2E182831" w14:textId="1D2C3626" w:rsidR="00A21BCB" w:rsidRDefault="00A21BCB" w:rsidP="00A21BCB">
      <w:pPr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170746" wp14:editId="0E8EF3D0">
                <wp:simplePos x="0" y="0"/>
                <wp:positionH relativeFrom="column">
                  <wp:posOffset>2552700</wp:posOffset>
                </wp:positionH>
                <wp:positionV relativeFrom="paragraph">
                  <wp:posOffset>533400</wp:posOffset>
                </wp:positionV>
                <wp:extent cx="2689860" cy="8572500"/>
                <wp:effectExtent l="9525" t="9525" r="571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860" cy="857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675" w:type="dxa"/>
                              <w:tblInd w:w="11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96"/>
                              <w:gridCol w:w="1255"/>
                              <w:gridCol w:w="1324"/>
                            </w:tblGrid>
                            <w:tr w:rsidR="00A21BCB" w:rsidRPr="009C0C4E" w14:paraId="19AD8138" w14:textId="77777777" w:rsidTr="009C0C4E">
                              <w:trPr>
                                <w:trHeight w:val="1007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hideMark/>
                                </w:tcPr>
                                <w:p w14:paraId="587EEEE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hideMark/>
                                </w:tcPr>
                                <w:p w14:paraId="18A10CE3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Guess per Item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hideMark/>
                                </w:tcPr>
                                <w:p w14:paraId="75780D9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How Close</w:t>
                                  </w:r>
                                </w:p>
                              </w:tc>
                            </w:tr>
                            <w:tr w:rsidR="00A21BCB" w:rsidRPr="009C0C4E" w14:paraId="04518047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042F977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46925F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0E174FB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31C6F1F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5B2D50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8A3079D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1681A5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2C54B4BF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83C73D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2347E96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2E8E98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01BDCBDB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8A6CACB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1BEAB8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AC8504F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1747866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9424C46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F7510B8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90F33EB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783D12F6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DFB001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13E7B4C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50CD466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48E76A80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A0D5343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C4020C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3359023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156A8C18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0ED9DE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6CF3B8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72B5BB9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54FEEF6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38D3DED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C8D725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967FA6C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46ADCB35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3323687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862AE29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CC041ED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2C1CD696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4598D3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A8C46F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28B1121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19E94495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96109C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AC17E4C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C17035F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6B42A7D7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4F8BF5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5D1B483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906F71C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50FCB74C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72DC58F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200F2DD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971E21F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6F99CCA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A10B801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E6FA63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C48CAD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26A60810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A4C1D5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50F9A1B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297DA7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4E4E702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A90240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6C4098D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9AF1F3D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738F8ACB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2307D54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944C31B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DFD9024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17A0AE27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4CC8627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543827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9F142E8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1FBC4F7E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A45C8E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2397C1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25987D1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68DB807B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6426433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C0AC0B0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38ED058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5F82CF1F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7DCD795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7E47545B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17C101C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167E6EAF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850C70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DEF5D0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2D0FCC9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649A4515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B68E3E1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51FAD9F9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F88F7E1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7CC83E9F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D592860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06E9403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D310637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4768DD8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9176761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1E5B368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642054F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5EC15F76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D0670D0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B2291F7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8465F44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6EC6663E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3B780EB4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07D8EB42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27C5EA9E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A21BCB" w:rsidRPr="009C0C4E" w14:paraId="469F6D11" w14:textId="77777777" w:rsidTr="009C0C4E">
                              <w:trPr>
                                <w:trHeight w:val="331"/>
                              </w:trPr>
                              <w:tc>
                                <w:tcPr>
                                  <w:tcW w:w="1096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C4D573A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4E182BE7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32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14:paraId="105922F9" w14:textId="77777777" w:rsidR="00A21BCB" w:rsidRPr="009C0C4E" w:rsidRDefault="00A21BCB" w:rsidP="009C0C4E">
                                  <w:pPr>
                                    <w:widowControl/>
                                    <w:autoSpaceDE/>
                                    <w:autoSpaceDN/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</w:pPr>
                                  <w:r w:rsidRPr="009C0C4E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lang w:val="en-GB" w:eastAsia="zh-CN"/>
                                    </w:rPr>
                                    <w:t> </w:t>
                                  </w:r>
                                </w:p>
                              </w:tc>
                            </w:tr>
                          </w:tbl>
                          <w:p w14:paraId="6D28115F" w14:textId="77777777" w:rsidR="00A21BCB" w:rsidRDefault="00A21BCB" w:rsidP="00A21BC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1707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1pt;margin-top:42pt;width:211.8pt;height:6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">
                <v:textbox>
                  <w:txbxContent>
                    <w:tbl>
                      <w:tblPr>
                        <w:tblW w:w="3675" w:type="dxa"/>
                        <w:tblInd w:w="113" w:type="dxa"/>
                        <w:tblLook w:val="04A0" w:firstRow="1" w:lastRow="0" w:firstColumn="1" w:lastColumn="0" w:noHBand="0" w:noVBand="1"/>
                      </w:tblPr>
                      <w:tblGrid>
                        <w:gridCol w:w="1096"/>
                        <w:gridCol w:w="1255"/>
                        <w:gridCol w:w="1324"/>
                      </w:tblGrid>
                      <w:tr w:rsidR="00A21BCB" w:rsidRPr="009C0C4E" w14:paraId="19AD8138" w14:textId="77777777" w:rsidTr="009C0C4E">
                        <w:trPr>
                          <w:trHeight w:val="1007"/>
                        </w:trPr>
                        <w:tc>
                          <w:tcPr>
                            <w:tcW w:w="1096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hideMark/>
                          </w:tcPr>
                          <w:p w14:paraId="587EEEE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hideMark/>
                          </w:tcPr>
                          <w:p w14:paraId="18A10CE3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Guess per Item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hideMark/>
                          </w:tcPr>
                          <w:p w14:paraId="75780D9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How Close</w:t>
                            </w:r>
                          </w:p>
                        </w:tc>
                      </w:tr>
                      <w:tr w:rsidR="00A21BCB" w:rsidRPr="009C0C4E" w14:paraId="04518047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042F977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46925F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0E174FB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31C6F1F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5B2D50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8A3079D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1681A5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2C54B4BF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83C73D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2347E96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2E8E98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01BDCBDB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8A6CACB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1BEAB8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AC8504F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1747866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9424C46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F7510B8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90F33EB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783D12F6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DFB001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13E7B4C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50CD466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48E76A80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A0D5343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C4020C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3359023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156A8C18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0ED9DE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6CF3B8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72B5BB9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54FEEF6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38D3DED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C8D725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967FA6C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46ADCB35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3323687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862AE29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CC041ED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2C1CD696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4598D3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A8C46F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28B1121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19E94495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96109C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AC17E4C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C17035F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6B42A7D7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4F8BF5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5D1B483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906F71C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50FCB74C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72DC58F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200F2DD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971E21F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6F99CCA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A10B801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E6FA63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C48CAD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26A60810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A4C1D5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50F9A1B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297DA7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4E4E702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A90240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6C4098D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9AF1F3D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738F8ACB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2307D54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944C31B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DFD9024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17A0AE27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4CC8627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543827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9F142E8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1FBC4F7E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A45C8E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2397C1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25987D1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68DB807B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6426433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C0AC0B0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38ED058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5F82CF1F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7DCD795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7E47545B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17C101C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167E6EAF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850C70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DEF5D0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2D0FCC9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649A4515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B68E3E1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51FAD9F9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F88F7E1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7CC83E9F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D592860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06E9403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D310637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4768DD8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9176761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1E5B368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642054F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5EC15F76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D0670D0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B2291F7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8465F44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6EC6663E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3B780EB4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07D8EB42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27C5EA9E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  <w:tr w:rsidR="00A21BCB" w:rsidRPr="009C0C4E" w14:paraId="469F6D11" w14:textId="77777777" w:rsidTr="009C0C4E">
                        <w:trPr>
                          <w:trHeight w:val="331"/>
                        </w:trPr>
                        <w:tc>
                          <w:tcPr>
                            <w:tcW w:w="1096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C4D573A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5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4E182BE7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32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14:paraId="105922F9" w14:textId="77777777" w:rsidR="00A21BCB" w:rsidRPr="009C0C4E" w:rsidRDefault="00A21BCB" w:rsidP="009C0C4E">
                            <w:pPr>
                              <w:widowControl/>
                              <w:autoSpaceDE/>
                              <w:autoSpaceDN/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</w:pPr>
                            <w:r w:rsidRPr="009C0C4E">
                              <w:rPr>
                                <w:rFonts w:ascii="Calibri" w:eastAsia="Times New Roman" w:hAnsi="Calibri" w:cs="Calibri"/>
                                <w:color w:val="000000"/>
                                <w:lang w:val="en-GB" w:eastAsia="zh-CN"/>
                              </w:rPr>
                              <w:t> </w:t>
                            </w:r>
                          </w:p>
                        </w:tc>
                      </w:tr>
                    </w:tbl>
                    <w:p w14:paraId="6D28115F" w14:textId="77777777" w:rsidR="00A21BCB" w:rsidRDefault="00A21BCB" w:rsidP="00A21BCB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FCAB36B" wp14:editId="4E5204FC">
            <wp:extent cx="3429000" cy="9288780"/>
            <wp:effectExtent l="0" t="0" r="0" b="0"/>
            <wp:docPr id="1" name="Picture 1" descr="Grocery grab all about strategy | Stuff.co.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ocery grab all about strategy | Stuff.co.n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928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ECDD2" w14:textId="77777777" w:rsidR="00A21BCB" w:rsidRDefault="00A21BCB"/>
    <w:sectPr w:rsidR="00A21BC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jAzMLG0MDIyNDZU0lEKTi0uzszPAykwrAUAnOsdNywAAAA="/>
  </w:docVars>
  <w:rsids>
    <w:rsidRoot w:val="00A21BCB"/>
    <w:rsid w:val="00A21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82245"/>
  <w15:chartTrackingRefBased/>
  <w15:docId w15:val="{3BE46B98-BDB7-40A5-B1FE-F766AB8A3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BC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1BCB"/>
    <w:pPr>
      <w:widowControl w:val="0"/>
      <w:autoSpaceDE w:val="0"/>
      <w:autoSpaceDN w:val="0"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 Your Marks</dc:creator>
  <cp:keywords/>
  <dc:description/>
  <cp:lastModifiedBy>On Your Marks</cp:lastModifiedBy>
  <cp:revision>1</cp:revision>
  <dcterms:created xsi:type="dcterms:W3CDTF">2020-04-19T00:10:00Z</dcterms:created>
  <dcterms:modified xsi:type="dcterms:W3CDTF">2020-04-19T00:10:00Z</dcterms:modified>
</cp:coreProperties>
</file>